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475A62" w14:textId="77777777" w:rsidR="00B40962" w:rsidRPr="00636085" w:rsidRDefault="00636085" w:rsidP="00636085">
      <w:pPr>
        <w:jc w:val="center"/>
        <w:rPr>
          <w:b/>
          <w:bCs/>
          <w:u w:val="single"/>
        </w:rPr>
      </w:pPr>
      <w:r w:rsidRPr="00636085">
        <w:rPr>
          <w:noProof/>
        </w:rPr>
        <w:drawing>
          <wp:anchor distT="0" distB="0" distL="114300" distR="114300" simplePos="0" relativeHeight="251658240" behindDoc="0" locked="0" layoutInCell="1" allowOverlap="1" wp14:anchorId="69DE99D8" wp14:editId="1BC0EAFB">
            <wp:simplePos x="0" y="0"/>
            <wp:positionH relativeFrom="margin">
              <wp:align>center</wp:align>
            </wp:positionH>
            <wp:positionV relativeFrom="paragraph">
              <wp:posOffset>-153670</wp:posOffset>
            </wp:positionV>
            <wp:extent cx="3515360" cy="5008245"/>
            <wp:effectExtent l="0" t="3493" r="5398" b="5397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156" t="13633" r="12166"/>
                    <a:stretch/>
                  </pic:blipFill>
                  <pic:spPr bwMode="auto">
                    <a:xfrm rot="16200000">
                      <a:off x="0" y="0"/>
                      <a:ext cx="3515360" cy="5008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Pr="00636085">
        <w:rPr>
          <w:b/>
          <w:bCs/>
          <w:u w:val="single"/>
        </w:rPr>
        <w:t xml:space="preserve">Assignment 2 </w:t>
      </w:r>
    </w:p>
    <w:p w14:paraId="7E633E5C" w14:textId="77777777" w:rsidR="00636085" w:rsidRPr="00636085" w:rsidRDefault="00636085" w:rsidP="00636085">
      <w:pPr>
        <w:jc w:val="center"/>
        <w:rPr>
          <w:b/>
          <w:bCs/>
          <w:noProof/>
          <w:u w:val="single"/>
        </w:rPr>
      </w:pPr>
    </w:p>
    <w:p w14:paraId="405C4AAE" w14:textId="77777777" w:rsidR="00636085" w:rsidRPr="00636085" w:rsidRDefault="00636085" w:rsidP="00636085">
      <w:pPr>
        <w:rPr>
          <w:b/>
          <w:bCs/>
          <w:noProof/>
        </w:rPr>
      </w:pPr>
      <w:r w:rsidRPr="00636085">
        <w:rPr>
          <w:b/>
          <w:bCs/>
          <w:noProof/>
        </w:rPr>
        <w:t>1 – a)</w:t>
      </w:r>
    </w:p>
    <w:p w14:paraId="2FA9C769" w14:textId="77777777" w:rsidR="00636085" w:rsidRPr="00636085" w:rsidRDefault="00636085" w:rsidP="00636085">
      <w:pPr>
        <w:jc w:val="center"/>
        <w:rPr>
          <w:b/>
          <w:bCs/>
          <w:u w:val="single"/>
        </w:rPr>
      </w:pPr>
    </w:p>
    <w:p w14:paraId="1F53C497" w14:textId="77777777" w:rsidR="00636085" w:rsidRPr="00636085" w:rsidRDefault="00636085" w:rsidP="00636085">
      <w:pPr>
        <w:rPr>
          <w:b/>
          <w:bCs/>
        </w:rPr>
      </w:pPr>
    </w:p>
    <w:p w14:paraId="6BA9863B" w14:textId="77777777" w:rsidR="00636085" w:rsidRPr="00636085" w:rsidRDefault="00636085" w:rsidP="00636085">
      <w:pPr>
        <w:rPr>
          <w:b/>
          <w:bCs/>
        </w:rPr>
      </w:pPr>
    </w:p>
    <w:p w14:paraId="618F7A2C" w14:textId="77777777" w:rsidR="00636085" w:rsidRPr="00636085" w:rsidRDefault="00636085" w:rsidP="00636085">
      <w:pPr>
        <w:rPr>
          <w:b/>
          <w:bCs/>
        </w:rPr>
      </w:pPr>
    </w:p>
    <w:p w14:paraId="584EC3D2" w14:textId="77777777" w:rsidR="00636085" w:rsidRPr="00636085" w:rsidRDefault="00636085" w:rsidP="00636085">
      <w:pPr>
        <w:rPr>
          <w:b/>
          <w:bCs/>
        </w:rPr>
      </w:pPr>
    </w:p>
    <w:p w14:paraId="60BB4753" w14:textId="77777777" w:rsidR="00636085" w:rsidRPr="00636085" w:rsidRDefault="00636085" w:rsidP="00636085">
      <w:pPr>
        <w:rPr>
          <w:b/>
          <w:bCs/>
        </w:rPr>
      </w:pPr>
    </w:p>
    <w:p w14:paraId="0BAC148C" w14:textId="77777777" w:rsidR="00636085" w:rsidRPr="00636085" w:rsidRDefault="00636085" w:rsidP="00636085">
      <w:pPr>
        <w:rPr>
          <w:b/>
          <w:bCs/>
        </w:rPr>
      </w:pPr>
    </w:p>
    <w:p w14:paraId="639CE6B8" w14:textId="77777777" w:rsidR="00636085" w:rsidRPr="00636085" w:rsidRDefault="00636085" w:rsidP="00636085">
      <w:pPr>
        <w:rPr>
          <w:b/>
          <w:bCs/>
        </w:rPr>
      </w:pPr>
    </w:p>
    <w:p w14:paraId="154C12F6" w14:textId="77777777" w:rsidR="00636085" w:rsidRPr="00636085" w:rsidRDefault="00636085" w:rsidP="00636085">
      <w:pPr>
        <w:rPr>
          <w:b/>
          <w:bCs/>
        </w:rPr>
      </w:pPr>
    </w:p>
    <w:p w14:paraId="22803359" w14:textId="77777777" w:rsidR="00636085" w:rsidRPr="00636085" w:rsidRDefault="00636085" w:rsidP="00636085">
      <w:pPr>
        <w:rPr>
          <w:b/>
          <w:bCs/>
        </w:rPr>
      </w:pPr>
    </w:p>
    <w:p w14:paraId="2B3E97DA" w14:textId="77777777" w:rsidR="00636085" w:rsidRPr="00636085" w:rsidRDefault="00636085" w:rsidP="00636085">
      <w:pPr>
        <w:rPr>
          <w:b/>
          <w:bCs/>
        </w:rPr>
      </w:pPr>
    </w:p>
    <w:p w14:paraId="1B545AB8" w14:textId="77777777" w:rsidR="00636085" w:rsidRPr="00636085" w:rsidRDefault="00636085" w:rsidP="00636085">
      <w:pPr>
        <w:rPr>
          <w:b/>
          <w:bCs/>
        </w:rPr>
      </w:pPr>
    </w:p>
    <w:p w14:paraId="0E28F420" w14:textId="77777777" w:rsidR="00636085" w:rsidRPr="00636085" w:rsidRDefault="00636085" w:rsidP="00636085">
      <w:pPr>
        <w:rPr>
          <w:b/>
          <w:bCs/>
        </w:rPr>
      </w:pPr>
      <w:r w:rsidRPr="00636085">
        <w:rPr>
          <w:b/>
          <w:bCs/>
        </w:rPr>
        <w:t>b)</w:t>
      </w:r>
      <w:r w:rsidRPr="00636085">
        <w:rPr>
          <w:b/>
          <w:bCs/>
        </w:rPr>
        <w:tab/>
      </w:r>
      <w:r w:rsidRPr="00636085">
        <w:rPr>
          <w:b/>
          <w:bCs/>
        </w:rPr>
        <w:tab/>
      </w:r>
      <w:r w:rsidRPr="00636085">
        <w:rPr>
          <w:b/>
          <w:bCs/>
        </w:rPr>
        <w:tab/>
      </w:r>
      <w:r w:rsidRPr="00636085">
        <w:rPr>
          <w:b/>
          <w:bCs/>
        </w:rPr>
        <w:tab/>
      </w:r>
      <w:r w:rsidRPr="00636085">
        <w:t xml:space="preserve">dc values = Xdc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2.0000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</w:rPr>
                    <m:t>1.2245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-0.0245</m:t>
                  </m:r>
                </m:e>
              </m:mr>
            </m:m>
          </m:e>
        </m:d>
      </m:oMath>
    </w:p>
    <w:p w14:paraId="542A3AB4" w14:textId="77777777" w:rsidR="00636085" w:rsidRPr="00636085" w:rsidRDefault="00636085" w:rsidP="00636085">
      <w:pPr>
        <w:rPr>
          <w:b/>
          <w:bCs/>
        </w:rPr>
      </w:pPr>
      <w:r w:rsidRPr="00636085">
        <w:rPr>
          <w:b/>
          <w:bCs/>
        </w:rPr>
        <w:t>c)</w:t>
      </w:r>
      <w:r w:rsidRPr="00636085">
        <w:rPr>
          <w:b/>
          <w:bCs/>
        </w:rPr>
        <w:tab/>
      </w:r>
      <w:r w:rsidRPr="00636085">
        <w:rPr>
          <w:b/>
          <w:bCs/>
        </w:rPr>
        <w:tab/>
      </w:r>
      <w:r w:rsidRPr="00636085">
        <w:rPr>
          <w:b/>
          <w:bCs/>
        </w:rPr>
        <w:tab/>
        <w:t xml:space="preserve">Iteration Number vs Normal of delta x </w:t>
      </w:r>
    </w:p>
    <w:p w14:paraId="731AE560" w14:textId="58435DCA" w:rsidR="00636085" w:rsidRDefault="00636085" w:rsidP="00636085">
      <w:pPr>
        <w:jc w:val="center"/>
        <w:rPr>
          <w:b/>
          <w:bCs/>
        </w:rPr>
      </w:pPr>
      <w:r w:rsidRPr="00636085">
        <w:rPr>
          <w:noProof/>
        </w:rPr>
        <w:drawing>
          <wp:inline distT="0" distB="0" distL="0" distR="0" wp14:anchorId="53036E28" wp14:editId="45A5DF9B">
            <wp:extent cx="3742660" cy="298119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747909" cy="2985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71FAE1" w14:textId="39B7F796" w:rsidR="005B635E" w:rsidRDefault="005B635E" w:rsidP="005B635E">
      <w:pPr>
        <w:rPr>
          <w:b/>
          <w:bCs/>
        </w:rPr>
      </w:pPr>
      <w:r>
        <w:rPr>
          <w:b/>
          <w:bCs/>
        </w:rPr>
        <w:lastRenderedPageBreak/>
        <w:t>d) MATLAB Code:</w:t>
      </w:r>
    </w:p>
    <w:p w14:paraId="61A20ECE" w14:textId="0C9C8BCC" w:rsidR="005B635E" w:rsidRDefault="005B635E" w:rsidP="005B635E">
      <w:pPr>
        <w:rPr>
          <w:b/>
          <w:bCs/>
          <w:u w:val="single"/>
        </w:rPr>
      </w:pPr>
      <w:r w:rsidRPr="005B635E">
        <w:rPr>
          <w:b/>
          <w:bCs/>
          <w:u w:val="single"/>
        </w:rPr>
        <w:t xml:space="preserve">nlJacobian.m </w:t>
      </w:r>
      <w:r w:rsidR="00CB44A9">
        <w:rPr>
          <w:b/>
          <w:bCs/>
          <w:u w:val="single"/>
        </w:rPr>
        <w:t>Function</w:t>
      </w:r>
      <w:r w:rsidRPr="005B635E">
        <w:rPr>
          <w:b/>
          <w:bCs/>
          <w:u w:val="single"/>
        </w:rPr>
        <w:t>:</w:t>
      </w:r>
    </w:p>
    <w:p w14:paraId="36CB0510" w14:textId="77777777" w:rsidR="00CB44A9" w:rsidRPr="00CB44A9" w:rsidRDefault="00CB44A9" w:rsidP="00CB44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B44A9">
        <w:rPr>
          <w:rFonts w:ascii="Courier New" w:hAnsi="Courier New" w:cs="Courier New"/>
          <w:color w:val="0000FF"/>
        </w:rPr>
        <w:t>function</w:t>
      </w:r>
      <w:r w:rsidRPr="00CB44A9">
        <w:rPr>
          <w:rFonts w:ascii="Courier New" w:hAnsi="Courier New" w:cs="Courier New"/>
          <w:color w:val="000000"/>
        </w:rPr>
        <w:t xml:space="preserve"> J = nlJacobian(X)</w:t>
      </w:r>
    </w:p>
    <w:p w14:paraId="258E0112" w14:textId="77777777" w:rsidR="00CB44A9" w:rsidRPr="00CB44A9" w:rsidRDefault="00CB44A9" w:rsidP="00CB44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B44A9">
        <w:rPr>
          <w:rFonts w:ascii="Courier New" w:hAnsi="Courier New" w:cs="Courier New"/>
          <w:color w:val="228B22"/>
        </w:rPr>
        <w:t xml:space="preserve">% Compute the jacobian of the nonlinear vector of the MNA equations as a </w:t>
      </w:r>
    </w:p>
    <w:p w14:paraId="53CBC33D" w14:textId="77777777" w:rsidR="00CB44A9" w:rsidRPr="00CB44A9" w:rsidRDefault="00CB44A9" w:rsidP="00CB44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B44A9">
        <w:rPr>
          <w:rFonts w:ascii="Courier New" w:hAnsi="Courier New" w:cs="Courier New"/>
          <w:color w:val="228B22"/>
        </w:rPr>
        <w:t>% function of X</w:t>
      </w:r>
    </w:p>
    <w:p w14:paraId="4B0DE1BD" w14:textId="77777777" w:rsidR="00CB44A9" w:rsidRPr="00CB44A9" w:rsidRDefault="00CB44A9" w:rsidP="00CB44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B44A9">
        <w:rPr>
          <w:rFonts w:ascii="Courier New" w:hAnsi="Courier New" w:cs="Courier New"/>
          <w:color w:val="228B22"/>
        </w:rPr>
        <w:t>% input: X is the current value of the unknown vector.</w:t>
      </w:r>
    </w:p>
    <w:p w14:paraId="6E99DCAF" w14:textId="77777777" w:rsidR="00CB44A9" w:rsidRPr="00CB44A9" w:rsidRDefault="00CB44A9" w:rsidP="00CB44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B44A9">
        <w:rPr>
          <w:rFonts w:ascii="Courier New" w:hAnsi="Courier New" w:cs="Courier New"/>
          <w:color w:val="228B22"/>
        </w:rPr>
        <w:t>% output: J is the jacobian of the nonlinear vector f(X) in the MNA</w:t>
      </w:r>
    </w:p>
    <w:p w14:paraId="1FB41B4A" w14:textId="77777777" w:rsidR="00CB44A9" w:rsidRPr="00CB44A9" w:rsidRDefault="00CB44A9" w:rsidP="00CB44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B44A9">
        <w:rPr>
          <w:rFonts w:ascii="Courier New" w:hAnsi="Courier New" w:cs="Courier New"/>
          <w:color w:val="228B22"/>
        </w:rPr>
        <w:t>% equations. The size of J should be the same as the size of G.</w:t>
      </w:r>
    </w:p>
    <w:p w14:paraId="5B87A725" w14:textId="77777777" w:rsidR="00CB44A9" w:rsidRPr="00CB44A9" w:rsidRDefault="00CB44A9" w:rsidP="00CB44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B44A9">
        <w:rPr>
          <w:rFonts w:ascii="Courier New" w:hAnsi="Courier New" w:cs="Courier New"/>
          <w:color w:val="0000FF"/>
        </w:rPr>
        <w:t>global</w:t>
      </w:r>
      <w:r w:rsidRPr="00CB44A9">
        <w:rPr>
          <w:rFonts w:ascii="Courier New" w:hAnsi="Courier New" w:cs="Courier New"/>
          <w:color w:val="000000"/>
        </w:rPr>
        <w:t xml:space="preserve"> G DIODE_LIST</w:t>
      </w:r>
    </w:p>
    <w:p w14:paraId="7E24184B" w14:textId="77777777" w:rsidR="00CB44A9" w:rsidRPr="00CB44A9" w:rsidRDefault="00CB44A9" w:rsidP="00CB44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B44A9">
        <w:rPr>
          <w:rFonts w:ascii="Courier New" w:hAnsi="Courier New" w:cs="Courier New"/>
          <w:color w:val="000000"/>
        </w:rPr>
        <w:t xml:space="preserve"> </w:t>
      </w:r>
    </w:p>
    <w:p w14:paraId="49C4FDFD" w14:textId="77777777" w:rsidR="00CB44A9" w:rsidRPr="00CB44A9" w:rsidRDefault="00CB44A9" w:rsidP="00CB44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B44A9">
        <w:rPr>
          <w:rFonts w:ascii="Courier New" w:hAnsi="Courier New" w:cs="Courier New"/>
          <w:color w:val="000000"/>
        </w:rPr>
        <w:t>N = size(G);</w:t>
      </w:r>
    </w:p>
    <w:p w14:paraId="2550BFC8" w14:textId="77777777" w:rsidR="00CB44A9" w:rsidRPr="00CB44A9" w:rsidRDefault="00CB44A9" w:rsidP="00CB44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B44A9">
        <w:rPr>
          <w:rFonts w:ascii="Courier New" w:hAnsi="Courier New" w:cs="Courier New"/>
          <w:color w:val="000000"/>
        </w:rPr>
        <w:t xml:space="preserve">f_d = zeros(N); </w:t>
      </w:r>
      <w:r w:rsidRPr="00CB44A9">
        <w:rPr>
          <w:rFonts w:ascii="Courier New" w:hAnsi="Courier New" w:cs="Courier New"/>
          <w:color w:val="228B22"/>
        </w:rPr>
        <w:t>% Initialize the f_d (derrivative) vector (same size as G)</w:t>
      </w:r>
    </w:p>
    <w:p w14:paraId="25DA3293" w14:textId="77777777" w:rsidR="00CB44A9" w:rsidRPr="00CB44A9" w:rsidRDefault="00CB44A9" w:rsidP="00CB44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B44A9">
        <w:rPr>
          <w:rFonts w:ascii="Courier New" w:hAnsi="Courier New" w:cs="Courier New"/>
          <w:color w:val="228B22"/>
        </w:rPr>
        <w:t xml:space="preserve"> </w:t>
      </w:r>
    </w:p>
    <w:p w14:paraId="3ED2FFDA" w14:textId="77777777" w:rsidR="00CB44A9" w:rsidRPr="00CB44A9" w:rsidRDefault="00CB44A9" w:rsidP="00CB44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B44A9">
        <w:rPr>
          <w:rFonts w:ascii="Courier New" w:hAnsi="Courier New" w:cs="Courier New"/>
          <w:color w:val="000000"/>
        </w:rPr>
        <w:t>NbDiodes = size(DIODE_LIST,2);</w:t>
      </w:r>
    </w:p>
    <w:p w14:paraId="3FAE2EDA" w14:textId="77777777" w:rsidR="00CB44A9" w:rsidRPr="00CB44A9" w:rsidRDefault="00CB44A9" w:rsidP="00CB44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B44A9">
        <w:rPr>
          <w:rFonts w:ascii="Courier New" w:hAnsi="Courier New" w:cs="Courier New"/>
          <w:color w:val="000000"/>
        </w:rPr>
        <w:t xml:space="preserve"> </w:t>
      </w:r>
    </w:p>
    <w:p w14:paraId="1848472D" w14:textId="77777777" w:rsidR="00CB44A9" w:rsidRPr="00CB44A9" w:rsidRDefault="00CB44A9" w:rsidP="00CB44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B44A9">
        <w:rPr>
          <w:rFonts w:ascii="Courier New" w:hAnsi="Courier New" w:cs="Courier New"/>
          <w:color w:val="228B22"/>
        </w:rPr>
        <w:t>% perform similar actions to the f_vector function</w:t>
      </w:r>
    </w:p>
    <w:p w14:paraId="27DF44FE" w14:textId="77777777" w:rsidR="00CB44A9" w:rsidRPr="00CB44A9" w:rsidRDefault="00CB44A9" w:rsidP="00CB44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B44A9">
        <w:rPr>
          <w:rFonts w:ascii="Courier New" w:hAnsi="Courier New" w:cs="Courier New"/>
          <w:color w:val="0000FF"/>
        </w:rPr>
        <w:t>for</w:t>
      </w:r>
      <w:r w:rsidRPr="00CB44A9">
        <w:rPr>
          <w:rFonts w:ascii="Courier New" w:hAnsi="Courier New" w:cs="Courier New"/>
          <w:color w:val="000000"/>
        </w:rPr>
        <w:t xml:space="preserve"> I = 1:NbDiodes</w:t>
      </w:r>
    </w:p>
    <w:p w14:paraId="3B668E3A" w14:textId="77777777" w:rsidR="00CB44A9" w:rsidRPr="00CB44A9" w:rsidRDefault="00CB44A9" w:rsidP="00CB44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B44A9">
        <w:rPr>
          <w:rFonts w:ascii="Courier New" w:hAnsi="Courier New" w:cs="Courier New"/>
          <w:color w:val="000000"/>
        </w:rPr>
        <w:t xml:space="preserve">    </w:t>
      </w:r>
      <w:r w:rsidRPr="00CB44A9">
        <w:rPr>
          <w:rFonts w:ascii="Courier New" w:hAnsi="Courier New" w:cs="Courier New"/>
          <w:color w:val="228B22"/>
        </w:rPr>
        <w:t xml:space="preserve">% fill the 3x3 matrix </w:t>
      </w:r>
    </w:p>
    <w:p w14:paraId="686B2B9F" w14:textId="77777777" w:rsidR="00CB44A9" w:rsidRPr="00CB44A9" w:rsidRDefault="00CB44A9" w:rsidP="00CB44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B44A9">
        <w:rPr>
          <w:rFonts w:ascii="Courier New" w:hAnsi="Courier New" w:cs="Courier New"/>
          <w:color w:val="000000"/>
        </w:rPr>
        <w:t xml:space="preserve">    </w:t>
      </w:r>
      <w:r w:rsidRPr="00CB44A9">
        <w:rPr>
          <w:rFonts w:ascii="Courier New" w:hAnsi="Courier New" w:cs="Courier New"/>
          <w:color w:val="0000FF"/>
        </w:rPr>
        <w:t>if</w:t>
      </w:r>
      <w:r w:rsidRPr="00CB44A9">
        <w:rPr>
          <w:rFonts w:ascii="Courier New" w:hAnsi="Courier New" w:cs="Courier New"/>
          <w:color w:val="000000"/>
        </w:rPr>
        <w:t xml:space="preserve"> (DIODE_LIST(I).node1 ~= 0) &amp;&amp; (DIODE_LIST(I).node2 ~= 0) </w:t>
      </w:r>
    </w:p>
    <w:p w14:paraId="727569D2" w14:textId="77777777" w:rsidR="00CB44A9" w:rsidRPr="00CB44A9" w:rsidRDefault="00CB44A9" w:rsidP="00CB44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B44A9">
        <w:rPr>
          <w:rFonts w:ascii="Courier New" w:hAnsi="Courier New" w:cs="Courier New"/>
          <w:color w:val="000000"/>
        </w:rPr>
        <w:t xml:space="preserve">        v1 = X(DIODE_LIST(I).node1); </w:t>
      </w:r>
      <w:r w:rsidRPr="00CB44A9">
        <w:rPr>
          <w:rFonts w:ascii="Courier New" w:hAnsi="Courier New" w:cs="Courier New"/>
          <w:color w:val="228B22"/>
        </w:rPr>
        <w:t>%nodal voltage at anode</w:t>
      </w:r>
    </w:p>
    <w:p w14:paraId="1D698F2F" w14:textId="77777777" w:rsidR="00CB44A9" w:rsidRPr="00CB44A9" w:rsidRDefault="00CB44A9" w:rsidP="00CB44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B44A9">
        <w:rPr>
          <w:rFonts w:ascii="Courier New" w:hAnsi="Courier New" w:cs="Courier New"/>
          <w:color w:val="000000"/>
        </w:rPr>
        <w:t xml:space="preserve">        v2 = X(DIODE_LIST(I).node2); </w:t>
      </w:r>
      <w:r w:rsidRPr="00CB44A9">
        <w:rPr>
          <w:rFonts w:ascii="Courier New" w:hAnsi="Courier New" w:cs="Courier New"/>
          <w:color w:val="228B22"/>
        </w:rPr>
        <w:t>%nodal voltage at cathode</w:t>
      </w:r>
    </w:p>
    <w:p w14:paraId="75A6B525" w14:textId="77777777" w:rsidR="00CB44A9" w:rsidRPr="00CB44A9" w:rsidRDefault="00CB44A9" w:rsidP="00CB44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B44A9">
        <w:rPr>
          <w:rFonts w:ascii="Courier New" w:hAnsi="Courier New" w:cs="Courier New"/>
          <w:color w:val="000000"/>
        </w:rPr>
        <w:t xml:space="preserve">        Vt = DIODE_LIST(I).Vt; </w:t>
      </w:r>
      <w:r w:rsidRPr="00CB44A9">
        <w:rPr>
          <w:rFonts w:ascii="Courier New" w:hAnsi="Courier New" w:cs="Courier New"/>
          <w:color w:val="228B22"/>
        </w:rPr>
        <w:t>% Vt of diode (part of diode model)</w:t>
      </w:r>
    </w:p>
    <w:p w14:paraId="178039B1" w14:textId="77777777" w:rsidR="00CB44A9" w:rsidRPr="00CB44A9" w:rsidRDefault="00CB44A9" w:rsidP="00CB44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B44A9">
        <w:rPr>
          <w:rFonts w:ascii="Courier New" w:hAnsi="Courier New" w:cs="Courier New"/>
          <w:color w:val="000000"/>
        </w:rPr>
        <w:t xml:space="preserve">        Is = DIODE_LIST(I).Is; </w:t>
      </w:r>
      <w:r w:rsidRPr="00CB44A9">
        <w:rPr>
          <w:rFonts w:ascii="Courier New" w:hAnsi="Courier New" w:cs="Courier New"/>
          <w:color w:val="228B22"/>
        </w:rPr>
        <w:t>% Is of Diode (part of diode model)</w:t>
      </w:r>
    </w:p>
    <w:p w14:paraId="2D31E87C" w14:textId="77777777" w:rsidR="00CB44A9" w:rsidRPr="00CB44A9" w:rsidRDefault="00CB44A9" w:rsidP="00CB44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B44A9">
        <w:rPr>
          <w:rFonts w:ascii="Courier New" w:hAnsi="Courier New" w:cs="Courier New"/>
          <w:color w:val="000000"/>
        </w:rPr>
        <w:t xml:space="preserve">        </w:t>
      </w:r>
    </w:p>
    <w:p w14:paraId="6EB0A4D3" w14:textId="77777777" w:rsidR="00CB44A9" w:rsidRPr="00CB44A9" w:rsidRDefault="00CB44A9" w:rsidP="00CB44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B44A9">
        <w:rPr>
          <w:rFonts w:ascii="Courier New" w:hAnsi="Courier New" w:cs="Courier New"/>
          <w:color w:val="000000"/>
        </w:rPr>
        <w:t xml:space="preserve">        </w:t>
      </w:r>
      <w:r w:rsidRPr="00CB44A9">
        <w:rPr>
          <w:rFonts w:ascii="Courier New" w:hAnsi="Courier New" w:cs="Courier New"/>
          <w:color w:val="228B22"/>
        </w:rPr>
        <w:t>% calculate the matrix based on having a diode with two nodes</w:t>
      </w:r>
    </w:p>
    <w:p w14:paraId="09B0334F" w14:textId="77777777" w:rsidR="00CB44A9" w:rsidRPr="00CB44A9" w:rsidRDefault="00CB44A9" w:rsidP="00CB44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B44A9">
        <w:rPr>
          <w:rFonts w:ascii="Courier New" w:hAnsi="Courier New" w:cs="Courier New"/>
          <w:color w:val="000000"/>
        </w:rPr>
        <w:t xml:space="preserve">        f_d = f_d + [ (Is/Vt)*exp((v1-v2)/Vt) (-1*Is/Vt)*exp((v1-v2)/Vt) 0 ; (-1*Is/Vt)*exp((v1-v2)/Vt) (Is/Vt)*exp((v1-v2)/Vt) 0 ; 0 0 0 ];</w:t>
      </w:r>
    </w:p>
    <w:p w14:paraId="47AD0C87" w14:textId="77777777" w:rsidR="00CB44A9" w:rsidRPr="00CB44A9" w:rsidRDefault="00CB44A9" w:rsidP="00CB44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B44A9">
        <w:rPr>
          <w:rFonts w:ascii="Courier New" w:hAnsi="Courier New" w:cs="Courier New"/>
          <w:color w:val="000000"/>
        </w:rPr>
        <w:t xml:space="preserve">    </w:t>
      </w:r>
      <w:r w:rsidRPr="00CB44A9">
        <w:rPr>
          <w:rFonts w:ascii="Courier New" w:hAnsi="Courier New" w:cs="Courier New"/>
          <w:color w:val="0000FF"/>
        </w:rPr>
        <w:t>elseif</w:t>
      </w:r>
      <w:r w:rsidRPr="00CB44A9">
        <w:rPr>
          <w:rFonts w:ascii="Courier New" w:hAnsi="Courier New" w:cs="Courier New"/>
          <w:color w:val="000000"/>
        </w:rPr>
        <w:t xml:space="preserve"> (DIODE_LIST(I).node1 == 0)</w:t>
      </w:r>
    </w:p>
    <w:p w14:paraId="54C68509" w14:textId="77777777" w:rsidR="00CB44A9" w:rsidRPr="00CB44A9" w:rsidRDefault="00CB44A9" w:rsidP="00CB44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B44A9">
        <w:rPr>
          <w:rFonts w:ascii="Courier New" w:hAnsi="Courier New" w:cs="Courier New"/>
          <w:color w:val="000000"/>
        </w:rPr>
        <w:t xml:space="preserve">        v2 = X(DIODE_LIST(I).node2); </w:t>
      </w:r>
      <w:r w:rsidRPr="00CB44A9">
        <w:rPr>
          <w:rFonts w:ascii="Courier New" w:hAnsi="Courier New" w:cs="Courier New"/>
          <w:color w:val="228B22"/>
        </w:rPr>
        <w:t>%nodal voltage at cathode</w:t>
      </w:r>
    </w:p>
    <w:p w14:paraId="5EEA9CFC" w14:textId="77777777" w:rsidR="00CB44A9" w:rsidRPr="00CB44A9" w:rsidRDefault="00CB44A9" w:rsidP="00CB44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B44A9">
        <w:rPr>
          <w:rFonts w:ascii="Courier New" w:hAnsi="Courier New" w:cs="Courier New"/>
          <w:color w:val="000000"/>
        </w:rPr>
        <w:t xml:space="preserve">        Vt = DIODE_LIST(I).Vt; </w:t>
      </w:r>
      <w:r w:rsidRPr="00CB44A9">
        <w:rPr>
          <w:rFonts w:ascii="Courier New" w:hAnsi="Courier New" w:cs="Courier New"/>
          <w:color w:val="228B22"/>
        </w:rPr>
        <w:t>% Vt of diode (part of diode model)</w:t>
      </w:r>
    </w:p>
    <w:p w14:paraId="69954CE8" w14:textId="77777777" w:rsidR="00CB44A9" w:rsidRPr="00CB44A9" w:rsidRDefault="00CB44A9" w:rsidP="00CB44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B44A9">
        <w:rPr>
          <w:rFonts w:ascii="Courier New" w:hAnsi="Courier New" w:cs="Courier New"/>
          <w:color w:val="000000"/>
        </w:rPr>
        <w:t xml:space="preserve">        Is = DIODE_LIST(I).Is; </w:t>
      </w:r>
      <w:r w:rsidRPr="00CB44A9">
        <w:rPr>
          <w:rFonts w:ascii="Courier New" w:hAnsi="Courier New" w:cs="Courier New"/>
          <w:color w:val="228B22"/>
        </w:rPr>
        <w:t>% Is of Diode (part of diode model)</w:t>
      </w:r>
    </w:p>
    <w:p w14:paraId="1FB44690" w14:textId="77777777" w:rsidR="00CB44A9" w:rsidRPr="00CB44A9" w:rsidRDefault="00CB44A9" w:rsidP="00CB44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B44A9">
        <w:rPr>
          <w:rFonts w:ascii="Courier New" w:hAnsi="Courier New" w:cs="Courier New"/>
          <w:color w:val="228B22"/>
        </w:rPr>
        <w:t xml:space="preserve"> </w:t>
      </w:r>
    </w:p>
    <w:p w14:paraId="6203B377" w14:textId="77777777" w:rsidR="00CB44A9" w:rsidRPr="00CB44A9" w:rsidRDefault="00CB44A9" w:rsidP="00CB44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B44A9">
        <w:rPr>
          <w:rFonts w:ascii="Courier New" w:hAnsi="Courier New" w:cs="Courier New"/>
          <w:color w:val="000000"/>
        </w:rPr>
        <w:t xml:space="preserve">        f_d = f_d + [ 0 0 0 ; 0 (Is/Vt)*exp(-1*v2/Vt) 0 ; 0 0 0 ];</w:t>
      </w:r>
    </w:p>
    <w:p w14:paraId="4308BC10" w14:textId="77777777" w:rsidR="00CB44A9" w:rsidRPr="00CB44A9" w:rsidRDefault="00CB44A9" w:rsidP="00CB44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B44A9">
        <w:rPr>
          <w:rFonts w:ascii="Courier New" w:hAnsi="Courier New" w:cs="Courier New"/>
          <w:color w:val="000000"/>
        </w:rPr>
        <w:t xml:space="preserve">    </w:t>
      </w:r>
      <w:r w:rsidRPr="00CB44A9">
        <w:rPr>
          <w:rFonts w:ascii="Courier New" w:hAnsi="Courier New" w:cs="Courier New"/>
          <w:color w:val="0000FF"/>
        </w:rPr>
        <w:t>elseif</w:t>
      </w:r>
      <w:r w:rsidRPr="00CB44A9">
        <w:rPr>
          <w:rFonts w:ascii="Courier New" w:hAnsi="Courier New" w:cs="Courier New"/>
          <w:color w:val="000000"/>
        </w:rPr>
        <w:t xml:space="preserve"> (DIODE_LIST(I).node2 == 0)</w:t>
      </w:r>
    </w:p>
    <w:p w14:paraId="412397DD" w14:textId="77777777" w:rsidR="00CB44A9" w:rsidRPr="00CB44A9" w:rsidRDefault="00CB44A9" w:rsidP="00CB44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B44A9">
        <w:rPr>
          <w:rFonts w:ascii="Courier New" w:hAnsi="Courier New" w:cs="Courier New"/>
          <w:color w:val="000000"/>
        </w:rPr>
        <w:t xml:space="preserve">        v1 = X(DIODE_LIST(I).node1); </w:t>
      </w:r>
      <w:r w:rsidRPr="00CB44A9">
        <w:rPr>
          <w:rFonts w:ascii="Courier New" w:hAnsi="Courier New" w:cs="Courier New"/>
          <w:color w:val="228B22"/>
        </w:rPr>
        <w:t>%nodal voltage at anode</w:t>
      </w:r>
    </w:p>
    <w:p w14:paraId="0D85E243" w14:textId="77777777" w:rsidR="00CB44A9" w:rsidRPr="00CB44A9" w:rsidRDefault="00CB44A9" w:rsidP="00CB44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B44A9">
        <w:rPr>
          <w:rFonts w:ascii="Courier New" w:hAnsi="Courier New" w:cs="Courier New"/>
          <w:color w:val="000000"/>
        </w:rPr>
        <w:t xml:space="preserve">        Vt = DIODE_LIST(I).Vt; </w:t>
      </w:r>
      <w:r w:rsidRPr="00CB44A9">
        <w:rPr>
          <w:rFonts w:ascii="Courier New" w:hAnsi="Courier New" w:cs="Courier New"/>
          <w:color w:val="228B22"/>
        </w:rPr>
        <w:t>% Vt of diode (part of diode model)</w:t>
      </w:r>
    </w:p>
    <w:p w14:paraId="6445EA2C" w14:textId="77777777" w:rsidR="00CB44A9" w:rsidRPr="00CB44A9" w:rsidRDefault="00CB44A9" w:rsidP="00CB44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B44A9">
        <w:rPr>
          <w:rFonts w:ascii="Courier New" w:hAnsi="Courier New" w:cs="Courier New"/>
          <w:color w:val="000000"/>
        </w:rPr>
        <w:t xml:space="preserve">        Is = DIODE_LIST(I).Is; </w:t>
      </w:r>
      <w:r w:rsidRPr="00CB44A9">
        <w:rPr>
          <w:rFonts w:ascii="Courier New" w:hAnsi="Courier New" w:cs="Courier New"/>
          <w:color w:val="228B22"/>
        </w:rPr>
        <w:t>% Is of Diode (part of diode model)</w:t>
      </w:r>
    </w:p>
    <w:p w14:paraId="69357EE9" w14:textId="77777777" w:rsidR="00CB44A9" w:rsidRPr="00CB44A9" w:rsidRDefault="00CB44A9" w:rsidP="00CB44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B44A9">
        <w:rPr>
          <w:rFonts w:ascii="Courier New" w:hAnsi="Courier New" w:cs="Courier New"/>
          <w:color w:val="000000"/>
        </w:rPr>
        <w:t xml:space="preserve">        </w:t>
      </w:r>
    </w:p>
    <w:p w14:paraId="4452A42F" w14:textId="77777777" w:rsidR="00CB44A9" w:rsidRPr="00CB44A9" w:rsidRDefault="00CB44A9" w:rsidP="00CB44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B44A9">
        <w:rPr>
          <w:rFonts w:ascii="Courier New" w:hAnsi="Courier New" w:cs="Courier New"/>
          <w:color w:val="000000"/>
        </w:rPr>
        <w:t xml:space="preserve">        </w:t>
      </w:r>
      <w:r w:rsidRPr="00CB44A9">
        <w:rPr>
          <w:rFonts w:ascii="Courier New" w:hAnsi="Courier New" w:cs="Courier New"/>
          <w:color w:val="228B22"/>
        </w:rPr>
        <w:t>% one node is connected to ground</w:t>
      </w:r>
    </w:p>
    <w:p w14:paraId="31717C5C" w14:textId="77777777" w:rsidR="00CB44A9" w:rsidRPr="00CB44A9" w:rsidRDefault="00CB44A9" w:rsidP="00CB44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B44A9">
        <w:rPr>
          <w:rFonts w:ascii="Courier New" w:hAnsi="Courier New" w:cs="Courier New"/>
          <w:color w:val="000000"/>
        </w:rPr>
        <w:t xml:space="preserve">        f_d = f_d + [ (Is/Vt)*exp(v1/Vt) 0 0 ; 0 0 0 ; 0 0 0 ];</w:t>
      </w:r>
    </w:p>
    <w:p w14:paraId="69BCB4BA" w14:textId="77777777" w:rsidR="00CB44A9" w:rsidRPr="00CB44A9" w:rsidRDefault="00CB44A9" w:rsidP="00CB44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B44A9">
        <w:rPr>
          <w:rFonts w:ascii="Courier New" w:hAnsi="Courier New" w:cs="Courier New"/>
          <w:color w:val="000000"/>
        </w:rPr>
        <w:t xml:space="preserve">    </w:t>
      </w:r>
      <w:r w:rsidRPr="00CB44A9">
        <w:rPr>
          <w:rFonts w:ascii="Courier New" w:hAnsi="Courier New" w:cs="Courier New"/>
          <w:color w:val="0000FF"/>
        </w:rPr>
        <w:t>end</w:t>
      </w:r>
    </w:p>
    <w:p w14:paraId="076E4593" w14:textId="77777777" w:rsidR="00CB44A9" w:rsidRPr="00CB44A9" w:rsidRDefault="00CB44A9" w:rsidP="00CB44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B44A9">
        <w:rPr>
          <w:rFonts w:ascii="Courier New" w:hAnsi="Courier New" w:cs="Courier New"/>
          <w:color w:val="0000FF"/>
        </w:rPr>
        <w:t>end</w:t>
      </w:r>
    </w:p>
    <w:p w14:paraId="2C6FD180" w14:textId="77777777" w:rsidR="00CB44A9" w:rsidRPr="00CB44A9" w:rsidRDefault="00CB44A9" w:rsidP="00CB44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B44A9">
        <w:rPr>
          <w:rFonts w:ascii="Courier New" w:hAnsi="Courier New" w:cs="Courier New"/>
          <w:color w:val="0000FF"/>
        </w:rPr>
        <w:t xml:space="preserve"> </w:t>
      </w:r>
    </w:p>
    <w:p w14:paraId="58C4DEB6" w14:textId="77777777" w:rsidR="00CB44A9" w:rsidRPr="00CB44A9" w:rsidRDefault="00CB44A9" w:rsidP="00CB44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B44A9">
        <w:rPr>
          <w:rFonts w:ascii="Courier New" w:hAnsi="Courier New" w:cs="Courier New"/>
          <w:color w:val="228B22"/>
        </w:rPr>
        <w:t>% return the Jacobian</w:t>
      </w:r>
    </w:p>
    <w:p w14:paraId="13A0C356" w14:textId="77777777" w:rsidR="00CB44A9" w:rsidRPr="00CB44A9" w:rsidRDefault="00CB44A9" w:rsidP="00CB44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B44A9">
        <w:rPr>
          <w:rFonts w:ascii="Courier New" w:hAnsi="Courier New" w:cs="Courier New"/>
          <w:color w:val="000000"/>
        </w:rPr>
        <w:t>J = G + f_d;</w:t>
      </w:r>
    </w:p>
    <w:p w14:paraId="19727E34" w14:textId="77777777" w:rsidR="00CB44A9" w:rsidRPr="00CB44A9" w:rsidRDefault="00CB44A9" w:rsidP="00CB44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B44A9">
        <w:rPr>
          <w:rFonts w:ascii="Courier New" w:hAnsi="Courier New" w:cs="Courier New"/>
          <w:color w:val="000000"/>
        </w:rPr>
        <w:t xml:space="preserve"> </w:t>
      </w:r>
    </w:p>
    <w:p w14:paraId="58606110" w14:textId="1B6BD2A8" w:rsidR="00CB44A9" w:rsidRDefault="00CB44A9" w:rsidP="00CB44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6"/>
          <w:szCs w:val="26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</w:p>
    <w:p w14:paraId="6AB16268" w14:textId="77777777" w:rsidR="00CB44A9" w:rsidRDefault="00CB44A9" w:rsidP="00CB44A9">
      <w:pPr>
        <w:rPr>
          <w:b/>
          <w:bCs/>
          <w:u w:val="single"/>
        </w:rPr>
      </w:pPr>
      <w:r>
        <w:rPr>
          <w:b/>
          <w:bCs/>
          <w:u w:val="single"/>
        </w:rPr>
        <w:lastRenderedPageBreak/>
        <w:t>dcsolve.m code:</w:t>
      </w:r>
    </w:p>
    <w:p w14:paraId="681617B4" w14:textId="77777777" w:rsidR="00CB44A9" w:rsidRPr="00CB44A9" w:rsidRDefault="00CB44A9" w:rsidP="00CB44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bookmarkStart w:id="0" w:name="_GoBack"/>
      <w:bookmarkEnd w:id="0"/>
      <w:r w:rsidRPr="00CB44A9">
        <w:rPr>
          <w:rFonts w:ascii="Courier New" w:hAnsi="Courier New" w:cs="Courier New"/>
          <w:color w:val="0000FF"/>
        </w:rPr>
        <w:t>function</w:t>
      </w:r>
      <w:r w:rsidRPr="00CB44A9">
        <w:rPr>
          <w:rFonts w:ascii="Courier New" w:hAnsi="Courier New" w:cs="Courier New"/>
          <w:color w:val="000000"/>
        </w:rPr>
        <w:t xml:space="preserve"> [Xdc, dX] = dcsolve(Xguess,maxerr)</w:t>
      </w:r>
    </w:p>
    <w:p w14:paraId="32984A07" w14:textId="77777777" w:rsidR="00CB44A9" w:rsidRPr="00CB44A9" w:rsidRDefault="00CB44A9" w:rsidP="00CB44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B44A9">
        <w:rPr>
          <w:rFonts w:ascii="Courier New" w:hAnsi="Courier New" w:cs="Courier New"/>
          <w:color w:val="228B22"/>
        </w:rPr>
        <w:t>% Compute dc solution using newtwon iteration</w:t>
      </w:r>
    </w:p>
    <w:p w14:paraId="175CCF21" w14:textId="77777777" w:rsidR="00CB44A9" w:rsidRPr="00CB44A9" w:rsidRDefault="00CB44A9" w:rsidP="00CB44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B44A9">
        <w:rPr>
          <w:rFonts w:ascii="Courier New" w:hAnsi="Courier New" w:cs="Courier New"/>
          <w:color w:val="228B22"/>
        </w:rPr>
        <w:t xml:space="preserve">% input: Xguess is the initial guess for the unknown vector. </w:t>
      </w:r>
    </w:p>
    <w:p w14:paraId="5E82DDA2" w14:textId="77777777" w:rsidR="00CB44A9" w:rsidRPr="00CB44A9" w:rsidRDefault="00CB44A9" w:rsidP="00CB44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B44A9">
        <w:rPr>
          <w:rFonts w:ascii="Courier New" w:hAnsi="Courier New" w:cs="Courier New"/>
          <w:color w:val="228B22"/>
        </w:rPr>
        <w:t>%        It should be the correct size of the unknown vector.</w:t>
      </w:r>
    </w:p>
    <w:p w14:paraId="5D7D75FA" w14:textId="77777777" w:rsidR="00CB44A9" w:rsidRPr="00CB44A9" w:rsidRDefault="00CB44A9" w:rsidP="00CB44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B44A9">
        <w:rPr>
          <w:rFonts w:ascii="Courier New" w:hAnsi="Courier New" w:cs="Courier New"/>
          <w:color w:val="228B22"/>
        </w:rPr>
        <w:t>%        maxerr is the maximum allowed error. Set your code to exit the</w:t>
      </w:r>
    </w:p>
    <w:p w14:paraId="3123E7C4" w14:textId="77777777" w:rsidR="00CB44A9" w:rsidRPr="00CB44A9" w:rsidRDefault="00CB44A9" w:rsidP="00CB44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B44A9">
        <w:rPr>
          <w:rFonts w:ascii="Courier New" w:hAnsi="Courier New" w:cs="Courier New"/>
          <w:color w:val="228B22"/>
        </w:rPr>
        <w:t>%        newton iteration once the norm of DeltaX is less than maxerr</w:t>
      </w:r>
    </w:p>
    <w:p w14:paraId="497F0BEA" w14:textId="77777777" w:rsidR="00CB44A9" w:rsidRPr="00CB44A9" w:rsidRDefault="00CB44A9" w:rsidP="00CB44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B44A9">
        <w:rPr>
          <w:rFonts w:ascii="Courier New" w:hAnsi="Courier New" w:cs="Courier New"/>
          <w:color w:val="228B22"/>
        </w:rPr>
        <w:t>% Output: Xdc is the correction solution</w:t>
      </w:r>
    </w:p>
    <w:p w14:paraId="29F8F550" w14:textId="77777777" w:rsidR="00CB44A9" w:rsidRPr="00CB44A9" w:rsidRDefault="00CB44A9" w:rsidP="00CB44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B44A9">
        <w:rPr>
          <w:rFonts w:ascii="Courier New" w:hAnsi="Courier New" w:cs="Courier New"/>
          <w:color w:val="228B22"/>
        </w:rPr>
        <w:t xml:space="preserve">%         dX is a vector containing the 2 norm of DeltaX used in the </w:t>
      </w:r>
    </w:p>
    <w:p w14:paraId="4EE7C7B7" w14:textId="77777777" w:rsidR="00CB44A9" w:rsidRPr="00CB44A9" w:rsidRDefault="00CB44A9" w:rsidP="00CB44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B44A9">
        <w:rPr>
          <w:rFonts w:ascii="Courier New" w:hAnsi="Courier New" w:cs="Courier New"/>
          <w:color w:val="228B22"/>
        </w:rPr>
        <w:t>%         newton Iteration. the size of dX should be the same as the number</w:t>
      </w:r>
    </w:p>
    <w:p w14:paraId="2CE5A687" w14:textId="77777777" w:rsidR="00CB44A9" w:rsidRPr="00CB44A9" w:rsidRDefault="00CB44A9" w:rsidP="00CB44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B44A9">
        <w:rPr>
          <w:rFonts w:ascii="Courier New" w:hAnsi="Courier New" w:cs="Courier New"/>
          <w:color w:val="228B22"/>
        </w:rPr>
        <w:t>%         of Newton-Raphson iterations. See the help on the function 'norm'</w:t>
      </w:r>
    </w:p>
    <w:p w14:paraId="013243DE" w14:textId="77777777" w:rsidR="00CB44A9" w:rsidRPr="00CB44A9" w:rsidRDefault="00CB44A9" w:rsidP="00CB44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B44A9">
        <w:rPr>
          <w:rFonts w:ascii="Courier New" w:hAnsi="Courier New" w:cs="Courier New"/>
          <w:color w:val="228B22"/>
        </w:rPr>
        <w:t>%         in matlab.</w:t>
      </w:r>
    </w:p>
    <w:p w14:paraId="00623F52" w14:textId="77777777" w:rsidR="00CB44A9" w:rsidRPr="00CB44A9" w:rsidRDefault="00CB44A9" w:rsidP="00CB44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B44A9">
        <w:rPr>
          <w:rFonts w:ascii="Courier New" w:hAnsi="Courier New" w:cs="Courier New"/>
          <w:color w:val="0000FF"/>
        </w:rPr>
        <w:t>global</w:t>
      </w:r>
      <w:r w:rsidRPr="00CB44A9">
        <w:rPr>
          <w:rFonts w:ascii="Courier New" w:hAnsi="Courier New" w:cs="Courier New"/>
          <w:color w:val="000000"/>
        </w:rPr>
        <w:t xml:space="preserve"> G C b </w:t>
      </w:r>
    </w:p>
    <w:p w14:paraId="5423CB96" w14:textId="77777777" w:rsidR="00CB44A9" w:rsidRPr="00CB44A9" w:rsidRDefault="00CB44A9" w:rsidP="00CB44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B44A9">
        <w:rPr>
          <w:rFonts w:ascii="Courier New" w:hAnsi="Courier New" w:cs="Courier New"/>
          <w:color w:val="000000"/>
        </w:rPr>
        <w:t xml:space="preserve"> </w:t>
      </w:r>
    </w:p>
    <w:p w14:paraId="7C461191" w14:textId="77777777" w:rsidR="00CB44A9" w:rsidRPr="00CB44A9" w:rsidRDefault="00CB44A9" w:rsidP="00CB44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B44A9">
        <w:rPr>
          <w:rFonts w:ascii="Courier New" w:hAnsi="Courier New" w:cs="Courier New"/>
          <w:color w:val="000000"/>
        </w:rPr>
        <w:t>delta_x = intmax;</w:t>
      </w:r>
    </w:p>
    <w:p w14:paraId="271CD479" w14:textId="77777777" w:rsidR="00CB44A9" w:rsidRPr="00CB44A9" w:rsidRDefault="00CB44A9" w:rsidP="00CB44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B44A9">
        <w:rPr>
          <w:rFonts w:ascii="Courier New" w:hAnsi="Courier New" w:cs="Courier New"/>
          <w:color w:val="000000"/>
        </w:rPr>
        <w:t>x_test = Xguess;</w:t>
      </w:r>
    </w:p>
    <w:p w14:paraId="180FF5E9" w14:textId="77777777" w:rsidR="00CB44A9" w:rsidRPr="00CB44A9" w:rsidRDefault="00CB44A9" w:rsidP="00CB44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B44A9">
        <w:rPr>
          <w:rFonts w:ascii="Courier New" w:hAnsi="Courier New" w:cs="Courier New"/>
          <w:color w:val="000000"/>
        </w:rPr>
        <w:t>dX = [];</w:t>
      </w:r>
    </w:p>
    <w:p w14:paraId="375997DA" w14:textId="77777777" w:rsidR="00CB44A9" w:rsidRPr="00CB44A9" w:rsidRDefault="00CB44A9" w:rsidP="00CB44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B44A9">
        <w:rPr>
          <w:rFonts w:ascii="Courier New" w:hAnsi="Courier New" w:cs="Courier New"/>
          <w:color w:val="000000"/>
        </w:rPr>
        <w:t xml:space="preserve"> </w:t>
      </w:r>
    </w:p>
    <w:p w14:paraId="0323667B" w14:textId="77777777" w:rsidR="00CB44A9" w:rsidRPr="00CB44A9" w:rsidRDefault="00CB44A9" w:rsidP="00CB44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B44A9">
        <w:rPr>
          <w:rFonts w:ascii="Courier New" w:hAnsi="Courier New" w:cs="Courier New"/>
          <w:color w:val="228B22"/>
        </w:rPr>
        <w:t>% since in DC this point is always 0</w:t>
      </w:r>
    </w:p>
    <w:p w14:paraId="001F3FD3" w14:textId="77777777" w:rsidR="00CB44A9" w:rsidRPr="00CB44A9" w:rsidRDefault="00CB44A9" w:rsidP="00CB44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B44A9">
        <w:rPr>
          <w:rFonts w:ascii="Courier New" w:hAnsi="Courier New" w:cs="Courier New"/>
          <w:color w:val="000000"/>
        </w:rPr>
        <w:t>x_test_d = [0 ; 0 ; 0 ];</w:t>
      </w:r>
    </w:p>
    <w:p w14:paraId="49E02B8A" w14:textId="77777777" w:rsidR="00CB44A9" w:rsidRPr="00CB44A9" w:rsidRDefault="00CB44A9" w:rsidP="00CB44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B44A9">
        <w:rPr>
          <w:rFonts w:ascii="Courier New" w:hAnsi="Courier New" w:cs="Courier New"/>
          <w:color w:val="000000"/>
        </w:rPr>
        <w:t xml:space="preserve"> </w:t>
      </w:r>
    </w:p>
    <w:p w14:paraId="37F32C36" w14:textId="77777777" w:rsidR="00CB44A9" w:rsidRPr="00CB44A9" w:rsidRDefault="00CB44A9" w:rsidP="00CB44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B44A9">
        <w:rPr>
          <w:rFonts w:ascii="Courier New" w:hAnsi="Courier New" w:cs="Courier New"/>
          <w:color w:val="228B22"/>
        </w:rPr>
        <w:t>% continue iterating through until the threshold of maxerr is hit</w:t>
      </w:r>
    </w:p>
    <w:p w14:paraId="06F3F075" w14:textId="77777777" w:rsidR="00CB44A9" w:rsidRPr="00CB44A9" w:rsidRDefault="00CB44A9" w:rsidP="00CB44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B44A9">
        <w:rPr>
          <w:rFonts w:ascii="Courier New" w:hAnsi="Courier New" w:cs="Courier New"/>
          <w:color w:val="0000FF"/>
        </w:rPr>
        <w:t>while</w:t>
      </w:r>
      <w:r w:rsidRPr="00CB44A9">
        <w:rPr>
          <w:rFonts w:ascii="Courier New" w:hAnsi="Courier New" w:cs="Courier New"/>
          <w:color w:val="000000"/>
        </w:rPr>
        <w:t xml:space="preserve"> delta_x &gt;= maxerr</w:t>
      </w:r>
    </w:p>
    <w:p w14:paraId="575C6E00" w14:textId="77777777" w:rsidR="00CB44A9" w:rsidRPr="00CB44A9" w:rsidRDefault="00CB44A9" w:rsidP="00CB44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B44A9">
        <w:rPr>
          <w:rFonts w:ascii="Courier New" w:hAnsi="Courier New" w:cs="Courier New"/>
          <w:color w:val="000000"/>
        </w:rPr>
        <w:t xml:space="preserve">    f = f_vector(x_test);</w:t>
      </w:r>
    </w:p>
    <w:p w14:paraId="0FF4EA5E" w14:textId="77777777" w:rsidR="00CB44A9" w:rsidRPr="00CB44A9" w:rsidRDefault="00CB44A9" w:rsidP="00CB44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B44A9">
        <w:rPr>
          <w:rFonts w:ascii="Courier New" w:hAnsi="Courier New" w:cs="Courier New"/>
          <w:color w:val="000000"/>
        </w:rPr>
        <w:t xml:space="preserve">    phi = G*x_test + C*x_test_d + f - b;</w:t>
      </w:r>
    </w:p>
    <w:p w14:paraId="41CFCEFF" w14:textId="77777777" w:rsidR="00CB44A9" w:rsidRPr="00CB44A9" w:rsidRDefault="00CB44A9" w:rsidP="00CB44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B44A9">
        <w:rPr>
          <w:rFonts w:ascii="Courier New" w:hAnsi="Courier New" w:cs="Courier New"/>
          <w:color w:val="000000"/>
        </w:rPr>
        <w:t xml:space="preserve"> </w:t>
      </w:r>
    </w:p>
    <w:p w14:paraId="5C44E4FA" w14:textId="77777777" w:rsidR="00CB44A9" w:rsidRPr="00CB44A9" w:rsidRDefault="00CB44A9" w:rsidP="00CB44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B44A9">
        <w:rPr>
          <w:rFonts w:ascii="Courier New" w:hAnsi="Courier New" w:cs="Courier New"/>
          <w:color w:val="000000"/>
        </w:rPr>
        <w:t xml:space="preserve">    </w:t>
      </w:r>
      <w:r w:rsidRPr="00CB44A9">
        <w:rPr>
          <w:rFonts w:ascii="Courier New" w:hAnsi="Courier New" w:cs="Courier New"/>
          <w:color w:val="228B22"/>
        </w:rPr>
        <w:t>% Get the Jacobian matrix</w:t>
      </w:r>
    </w:p>
    <w:p w14:paraId="5A112A94" w14:textId="77777777" w:rsidR="00CB44A9" w:rsidRPr="00CB44A9" w:rsidRDefault="00CB44A9" w:rsidP="00CB44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B44A9">
        <w:rPr>
          <w:rFonts w:ascii="Courier New" w:hAnsi="Courier New" w:cs="Courier New"/>
          <w:color w:val="000000"/>
        </w:rPr>
        <w:t xml:space="preserve">    J = nlJacobian(x_test);   </w:t>
      </w:r>
    </w:p>
    <w:p w14:paraId="5F9B4ED9" w14:textId="77777777" w:rsidR="00CB44A9" w:rsidRPr="00CB44A9" w:rsidRDefault="00CB44A9" w:rsidP="00CB44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B44A9">
        <w:rPr>
          <w:rFonts w:ascii="Courier New" w:hAnsi="Courier New" w:cs="Courier New"/>
          <w:color w:val="000000"/>
        </w:rPr>
        <w:t xml:space="preserve">    </w:t>
      </w:r>
    </w:p>
    <w:p w14:paraId="642CC7ED" w14:textId="77777777" w:rsidR="00CB44A9" w:rsidRPr="00CB44A9" w:rsidRDefault="00CB44A9" w:rsidP="00CB44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fr-CA"/>
        </w:rPr>
      </w:pPr>
      <w:r w:rsidRPr="00CB44A9">
        <w:rPr>
          <w:rFonts w:ascii="Courier New" w:hAnsi="Courier New" w:cs="Courier New"/>
          <w:color w:val="000000"/>
        </w:rPr>
        <w:t xml:space="preserve">    </w:t>
      </w:r>
      <w:r w:rsidRPr="00CB44A9">
        <w:rPr>
          <w:rFonts w:ascii="Courier New" w:hAnsi="Courier New" w:cs="Courier New"/>
          <w:color w:val="228B22"/>
          <w:lang w:val="fr-CA"/>
        </w:rPr>
        <w:t xml:space="preserve">% get delta_x matrix </w:t>
      </w:r>
    </w:p>
    <w:p w14:paraId="24FEBAEC" w14:textId="77777777" w:rsidR="00CB44A9" w:rsidRPr="00CB44A9" w:rsidRDefault="00CB44A9" w:rsidP="00CB44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fr-CA"/>
        </w:rPr>
      </w:pPr>
      <w:r w:rsidRPr="00CB44A9">
        <w:rPr>
          <w:rFonts w:ascii="Courier New" w:hAnsi="Courier New" w:cs="Courier New"/>
          <w:color w:val="000000"/>
          <w:lang w:val="fr-CA"/>
        </w:rPr>
        <w:t xml:space="preserve">    delta_x_m = -1 * inv(J) * phi; </w:t>
      </w:r>
    </w:p>
    <w:p w14:paraId="5B55B1D2" w14:textId="77777777" w:rsidR="00CB44A9" w:rsidRPr="00CB44A9" w:rsidRDefault="00CB44A9" w:rsidP="00CB44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fr-CA"/>
        </w:rPr>
      </w:pPr>
      <w:r w:rsidRPr="00CB44A9">
        <w:rPr>
          <w:rFonts w:ascii="Courier New" w:hAnsi="Courier New" w:cs="Courier New"/>
          <w:color w:val="000000"/>
          <w:lang w:val="fr-CA"/>
        </w:rPr>
        <w:t xml:space="preserve">    </w:t>
      </w:r>
    </w:p>
    <w:p w14:paraId="0193A713" w14:textId="77777777" w:rsidR="00CB44A9" w:rsidRPr="00CB44A9" w:rsidRDefault="00CB44A9" w:rsidP="00CB44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B44A9">
        <w:rPr>
          <w:rFonts w:ascii="Courier New" w:hAnsi="Courier New" w:cs="Courier New"/>
          <w:color w:val="000000"/>
          <w:lang w:val="fr-CA"/>
        </w:rPr>
        <w:t xml:space="preserve">    </w:t>
      </w:r>
      <w:r w:rsidRPr="00CB44A9">
        <w:rPr>
          <w:rFonts w:ascii="Courier New" w:hAnsi="Courier New" w:cs="Courier New"/>
          <w:color w:val="228B22"/>
        </w:rPr>
        <w:t>% caclulate the new point to test and get the normal of delta_x</w:t>
      </w:r>
    </w:p>
    <w:p w14:paraId="187D38F4" w14:textId="77777777" w:rsidR="00CB44A9" w:rsidRPr="00CB44A9" w:rsidRDefault="00CB44A9" w:rsidP="00CB44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B44A9">
        <w:rPr>
          <w:rFonts w:ascii="Courier New" w:hAnsi="Courier New" w:cs="Courier New"/>
          <w:color w:val="000000"/>
        </w:rPr>
        <w:t xml:space="preserve">    x_test = x_test + delta_x_m;    </w:t>
      </w:r>
    </w:p>
    <w:p w14:paraId="16FEB333" w14:textId="77777777" w:rsidR="00CB44A9" w:rsidRPr="00CB44A9" w:rsidRDefault="00CB44A9" w:rsidP="00CB44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B44A9">
        <w:rPr>
          <w:rFonts w:ascii="Courier New" w:hAnsi="Courier New" w:cs="Courier New"/>
          <w:color w:val="000000"/>
        </w:rPr>
        <w:t xml:space="preserve">    delta_x = norm(delta_x_m);</w:t>
      </w:r>
    </w:p>
    <w:p w14:paraId="442D603D" w14:textId="77777777" w:rsidR="00CB44A9" w:rsidRPr="00CB44A9" w:rsidRDefault="00CB44A9" w:rsidP="00CB44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B44A9">
        <w:rPr>
          <w:rFonts w:ascii="Courier New" w:hAnsi="Courier New" w:cs="Courier New"/>
          <w:color w:val="000000"/>
        </w:rPr>
        <w:t xml:space="preserve"> </w:t>
      </w:r>
    </w:p>
    <w:p w14:paraId="1BD1E8E7" w14:textId="77777777" w:rsidR="00CB44A9" w:rsidRPr="00CB44A9" w:rsidRDefault="00CB44A9" w:rsidP="00CB44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B44A9">
        <w:rPr>
          <w:rFonts w:ascii="Courier New" w:hAnsi="Courier New" w:cs="Courier New"/>
          <w:color w:val="000000"/>
        </w:rPr>
        <w:t xml:space="preserve">    dX = [ dX , delta_x ];</w:t>
      </w:r>
    </w:p>
    <w:p w14:paraId="5EE0B4E4" w14:textId="77777777" w:rsidR="00CB44A9" w:rsidRPr="00CB44A9" w:rsidRDefault="00CB44A9" w:rsidP="00CB44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B44A9">
        <w:rPr>
          <w:rFonts w:ascii="Courier New" w:hAnsi="Courier New" w:cs="Courier New"/>
          <w:color w:val="0000FF"/>
        </w:rPr>
        <w:t>end</w:t>
      </w:r>
    </w:p>
    <w:p w14:paraId="6D8879E6" w14:textId="77777777" w:rsidR="00CB44A9" w:rsidRPr="00CB44A9" w:rsidRDefault="00CB44A9" w:rsidP="00CB44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B44A9">
        <w:rPr>
          <w:rFonts w:ascii="Courier New" w:hAnsi="Courier New" w:cs="Courier New"/>
          <w:color w:val="0000FF"/>
        </w:rPr>
        <w:t xml:space="preserve"> </w:t>
      </w:r>
    </w:p>
    <w:p w14:paraId="27B95C0D" w14:textId="77777777" w:rsidR="00CB44A9" w:rsidRPr="00CB44A9" w:rsidRDefault="00CB44A9" w:rsidP="00CB44A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B44A9">
        <w:rPr>
          <w:rFonts w:ascii="Courier New" w:hAnsi="Courier New" w:cs="Courier New"/>
          <w:color w:val="000000"/>
        </w:rPr>
        <w:t>Xdc = x_test;</w:t>
      </w:r>
    </w:p>
    <w:p w14:paraId="6B2C5C00" w14:textId="77777777" w:rsidR="005B635E" w:rsidRPr="005B635E" w:rsidRDefault="005B635E" w:rsidP="005B635E"/>
    <w:p w14:paraId="03CD007B" w14:textId="77777777" w:rsidR="005B635E" w:rsidRPr="005B635E" w:rsidRDefault="005B635E" w:rsidP="005B635E"/>
    <w:sectPr w:rsidR="005B635E" w:rsidRPr="005B635E">
      <w:headerReference w:type="default" r:id="rId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532967" w14:textId="77777777" w:rsidR="00016E62" w:rsidRDefault="00016E62" w:rsidP="00636085">
      <w:pPr>
        <w:spacing w:after="0" w:line="240" w:lineRule="auto"/>
      </w:pPr>
      <w:r>
        <w:separator/>
      </w:r>
    </w:p>
  </w:endnote>
  <w:endnote w:type="continuationSeparator" w:id="0">
    <w:p w14:paraId="3722F56C" w14:textId="77777777" w:rsidR="00016E62" w:rsidRDefault="00016E62" w:rsidP="006360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A6FAA2" w14:textId="77777777" w:rsidR="00016E62" w:rsidRDefault="00016E62" w:rsidP="00636085">
      <w:pPr>
        <w:spacing w:after="0" w:line="240" w:lineRule="auto"/>
      </w:pPr>
      <w:r>
        <w:separator/>
      </w:r>
    </w:p>
  </w:footnote>
  <w:footnote w:type="continuationSeparator" w:id="0">
    <w:p w14:paraId="19859A38" w14:textId="77777777" w:rsidR="00016E62" w:rsidRDefault="00016E62" w:rsidP="0063608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6B3669" w14:textId="77777777" w:rsidR="00636085" w:rsidRDefault="00636085" w:rsidP="00636085">
    <w:pPr>
      <w:pStyle w:val="Header"/>
      <w:jc w:val="right"/>
    </w:pPr>
    <w:r>
      <w:t>Bryan Jay</w:t>
    </w:r>
  </w:p>
  <w:p w14:paraId="7A131436" w14:textId="77777777" w:rsidR="00636085" w:rsidRDefault="00636085" w:rsidP="00636085">
    <w:pPr>
      <w:pStyle w:val="Header"/>
      <w:jc w:val="right"/>
    </w:pPr>
    <w:r>
      <w:t>260738764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YwsTA2NrEwsDQyNDRW0lEKTi0uzszPAykwrAUAYARFXiwAAAA="/>
  </w:docVars>
  <w:rsids>
    <w:rsidRoot w:val="00636085"/>
    <w:rsid w:val="00016E62"/>
    <w:rsid w:val="0017147E"/>
    <w:rsid w:val="005B635E"/>
    <w:rsid w:val="00636085"/>
    <w:rsid w:val="007F7A7A"/>
    <w:rsid w:val="00B40962"/>
    <w:rsid w:val="00CB44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9442EA"/>
  <w15:chartTrackingRefBased/>
  <w15:docId w15:val="{2B573537-D5B1-417B-A04A-EBA98163A9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360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6085"/>
  </w:style>
  <w:style w:type="paragraph" w:styleId="Footer">
    <w:name w:val="footer"/>
    <w:basedOn w:val="Normal"/>
    <w:link w:val="FooterChar"/>
    <w:uiPriority w:val="99"/>
    <w:unhideWhenUsed/>
    <w:rsid w:val="006360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6085"/>
  </w:style>
  <w:style w:type="character" w:styleId="Hyperlink">
    <w:name w:val="Hyperlink"/>
    <w:basedOn w:val="DefaultParagraphFont"/>
    <w:uiPriority w:val="99"/>
    <w:unhideWhenUsed/>
    <w:rsid w:val="0063608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36085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63608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481</Words>
  <Characters>2744</Characters>
  <Application>Microsoft Office Word</Application>
  <DocSecurity>0</DocSecurity>
  <Lines>22</Lines>
  <Paragraphs>6</Paragraphs>
  <ScaleCrop>false</ScaleCrop>
  <Company/>
  <LinksUpToDate>false</LinksUpToDate>
  <CharactersWithSpaces>3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yan Jay</dc:creator>
  <cp:keywords/>
  <dc:description/>
  <cp:lastModifiedBy>Bryan Jay</cp:lastModifiedBy>
  <cp:revision>3</cp:revision>
  <dcterms:created xsi:type="dcterms:W3CDTF">2019-09-25T01:08:00Z</dcterms:created>
  <dcterms:modified xsi:type="dcterms:W3CDTF">2019-09-25T01:28:00Z</dcterms:modified>
</cp:coreProperties>
</file>